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53043a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1-01-20T13:55:59Z</dcterms:created>
  <dcterms:modified xsi:type="dcterms:W3CDTF">2021-01-20T13:55:59Z</dcterms:modified>
</cp:coreProperties>
</file>